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Biomedical</w:t>
      </w:r>
      <w:r>
        <w:t xml:space="preserve"> </w:t>
      </w:r>
      <w:r>
        <w:t xml:space="preserve">Engineer</w:t>
      </w:r>
    </w:p>
    <w:bookmarkStart w:id="22" w:name="X0b1aa0b1f1b09078a79ebe403be9fe73d3b325d"/>
    <w:p>
      <w:pPr>
        <w:pStyle w:val="Heading1"/>
      </w:pPr>
      <w:r>
        <w:t xml:space="preserve">Cover Letter for Biomedical Engineer Position in South Africa Johannesburg</w:t>
      </w:r>
    </w:p>
    <w:p>
      <w:pPr>
        <w:pStyle w:val="FirstParagraph"/>
      </w:pPr>
      <w:r>
        <w:t xml:space="preserve">[Your Full Name]</w:t>
      </w:r>
    </w:p>
    <w:p>
      <w:pPr>
        <w:pStyle w:val="BodyText"/>
      </w:pPr>
      <w:r>
        <w:t xml:space="preserve">[Your Address]</w:t>
      </w:r>
    </w:p>
    <w:p>
      <w:pPr>
        <w:pStyle w:val="BodyText"/>
      </w:pPr>
      <w:r>
        <w:t xml:space="preserve">[City, Province, Postal Code]</w:t>
      </w:r>
    </w:p>
    <w:p>
      <w:pPr>
        <w:pStyle w:val="BodyText"/>
      </w:pPr>
      <w:r>
        <w:t xml:space="preserve">[Email Address] | [Phone Number] | [LinkedIn/Portfolio URL]</w:t>
      </w:r>
    </w:p>
    <w:bookmarkStart w:id="21" w:name="date-insert-date"/>
    <w:p>
      <w:pPr>
        <w:pStyle w:val="Heading2"/>
      </w:pPr>
      <w:r>
        <w:t xml:space="preserve">Date: [Insert Date]</w:t>
      </w:r>
    </w:p>
    <w:p>
      <w:pPr>
        <w:pStyle w:val="FirstParagraph"/>
      </w:pPr>
      <w:r>
        <w:t xml:space="preserve">[Employer's Name]</w:t>
      </w:r>
    </w:p>
    <w:p>
      <w:pPr>
        <w:pStyle w:val="BodyText"/>
      </w:pPr>
      <w:r>
        <w:t xml:space="preserve">[Company Name]</w:t>
      </w:r>
    </w:p>
    <w:p>
      <w:pPr>
        <w:pStyle w:val="BodyText"/>
      </w:pPr>
      <w:r>
        <w:t xml:space="preserve">[Company Address]</w:t>
      </w:r>
    </w:p>
    <w:bookmarkStart w:id="20" w:name="X7c78f82109542355dd607eaac6fdc42699ba06c"/>
    <w:p>
      <w:pPr>
        <w:pStyle w:val="Heading3"/>
      </w:pPr>
      <w:r>
        <w:t xml:space="preserve">Dear [Hiring Manager's Name or "Recruitment Team"],</w:t>
      </w:r>
    </w:p>
    <w:p>
      <w:pPr>
        <w:pStyle w:val="FirstParagraph"/>
      </w:pPr>
      <w:r>
        <w:t xml:space="preserve">I am writing to express my interest in the Biomedical Engineer position at [Company Name] in South Africa Johannesburg. With a passion for merging engineering principles with healthcare innovation, I am eager to contribute my expertise in medical device development, clinical systems optimization, and biomedical research to support your mission of advancing healthcare solutions in this dynamic region. South Africa Johannesburg, as a hub of technological and medical progress, offers a unique opportunity to address critical healthcare challenges while fostering cutting-edge advancements that align with my professional goals.</w:t>
      </w:r>
    </w:p>
    <w:p>
      <w:pPr>
        <w:pStyle w:val="BodyText"/>
      </w:pPr>
      <w:r>
        <w:t xml:space="preserve">As a Biomedical Engineer with [X years] of experience in [specific field, e.g., "designing diagnostic tools", "developing prosthetic technologies", or "optimizing hospital equipment"], I have consistently focused on creating solutions that improve patient outcomes and operational efficiency in healthcare settings. My work has included projects such as [briefly describe a relevant project or achievement, e.g., "designing a low-cost ventilator prototype for rural clinics" or "collaborating with clinicians to implement AI-driven imaging systems"]. These experiences have not only honed my technical skills but also deepened my understanding of the unique healthcare needs in diverse environments, including those in South Africa.</w:t>
      </w:r>
    </w:p>
    <w:p>
      <w:pPr>
        <w:pStyle w:val="BodyText"/>
      </w:pPr>
      <w:r>
        <w:t xml:space="preserve">What draws me most to this opportunity is the chance to apply my background in Biomedical Engineering within South Africa Johannesburg. This region faces pressing challenges such as limited access to advanced medical technologies, disparities in healthcare infrastructure, and the need for cost-effective solutions tailored to local conditions. My academic training and professional work have equipped me with the ability to address these issues through innovative engineering approaches. For instance, during my time at [University/Previous Company], I [mention a specific achievement, e.g., "developed a mobile health monitoring system that reduced diagnostic delays in underserved areas" or "partnered with NGOs to distribute affordable medical devices"]. These experiences have reinforced my commitment to leveraging technology for equitable healthcare access, a value that resonates strongly with the mission of South Africa Johannesburg.</w:t>
      </w:r>
    </w:p>
    <w:p>
      <w:pPr>
        <w:pStyle w:val="BodyText"/>
      </w:pPr>
      <w:r>
        <w:t xml:space="preserve">One of my key strengths as a Biomedical Engineer is my ability to bridge the gap between clinical needs and engineering solutions. I have collaborated extensively with healthcare professionals, including doctors, nurses, and researchers, to identify pain points and design targeted interventions. For example, in a recent project at [Previous Company/Institution], I worked with a team of clinicians to [describe a specific task or outcome, e.g., "improve the ergonomics of surgical instruments for better patient safety" or "reduce equipment downtime through predictive maintenance systems"]. This collaborative approach ensures that engineering solutions are not only technologically sound but also clinically relevant and user-friendly.</w:t>
      </w:r>
    </w:p>
    <w:p>
      <w:pPr>
        <w:pStyle w:val="BodyText"/>
      </w:pPr>
      <w:r>
        <w:t xml:space="preserve">In addition to my technical expertise, I bring a strong foundation in [specific skills, e.g., "medical imaging technologies", "biomechanics", or "regulatory compliance for medical devices"]. My proficiency in [software/tools, e.g., MATLAB, CAD, or Python] has allowed me to model complex biological systems and simulate real-world applications. Furthermore, my experience with [mention certifications or training, e.g., "ISO 13485 standards" or "clinical trial protocols"] ensures that I can contribute effectively to projects requiring rigorous quality control and regulatory adherence.</w:t>
      </w:r>
    </w:p>
    <w:p>
      <w:pPr>
        <w:pStyle w:val="BodyText"/>
      </w:pPr>
      <w:r>
        <w:t xml:space="preserve">South Africa Johannesburg is a city at the forefront of innovation in healthcare, with institutions like [mention local hospitals, research centers, or universities, e.g., "Wits University", "Sefako Makgatho Health Sciences University", or "Tshwane University of Technology"] driving advancements in biomedical engineering. I am particularly inspired by [specific initiative or project in the region, e.g., "the development of telemedicine platforms to reach remote communities" or "the integration of AI into diagnostic tools"]. I am eager to contribute my skills to similar initiatives and collaborate with local experts to address the unique healthcare demands of this vibrant city.</w:t>
      </w:r>
    </w:p>
    <w:p>
      <w:pPr>
        <w:pStyle w:val="BodyText"/>
      </w:pPr>
      <w:r>
        <w:t xml:space="preserve">I am especially drawn to [Company Name] because of its reputation for [mention company values, projects, or achievements, e.g., "innovative medical device development", "commitment to community health", or "sustainable healthcare solutions"]. I believe my background in Biomedical Engineering and my dedication to improving healthcare access align closely with your organization’s goals. I am confident that my technical expertise, combined with my passion for impactful problem-solving, would allow me to make meaningful contributions to your team.</w:t>
      </w:r>
    </w:p>
    <w:p>
      <w:pPr>
        <w:pStyle w:val="BodyText"/>
      </w:pPr>
      <w:r>
        <w:t xml:space="preserve">Thank you for considering my application. I would be thrilled to discuss how my skills and experiences align with the needs of [Company Name] in South Africa Johannesburg. Please feel free to contact me at [Your Phone Number] or [Your Email Address] at your earliest convenience. I look forward to the opportunity to contribute to your mission and support the advancement of healthcare in this remarkable region.</w:t>
      </w:r>
    </w:p>
    <w:p>
      <w:pPr>
        <w:pStyle w:val="BodyText"/>
      </w:pPr>
      <w:r>
        <w:t xml:space="preserve">Sincerely,</w:t>
      </w:r>
    </w:p>
    <w:p>
      <w:pPr>
        <w:pStyle w:val="BodyText"/>
      </w:pPr>
      <w:r>
        <w:t xml:space="preserve">[Your Full Name]</w:t>
      </w:r>
    </w:p>
    <w:bookmarkEnd w:id="20"/>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Biomedical Engineer</dc:title>
  <dc:creator/>
  <dc:language>en</dc:language>
  <cp:keywords/>
  <dcterms:created xsi:type="dcterms:W3CDTF">2025-12-11T08:10:03Z</dcterms:created>
  <dcterms:modified xsi:type="dcterms:W3CDTF">2025-12-11T08:10:03Z</dcterms:modified>
</cp:coreProperties>
</file>

<file path=docProps/custom.xml><?xml version="1.0" encoding="utf-8"?>
<Properties xmlns="http://schemas.openxmlformats.org/officeDocument/2006/custom-properties" xmlns:vt="http://schemas.openxmlformats.org/officeDocument/2006/docPropsVTypes"/>
</file>